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9FC50" w14:textId="4936A0D1" w:rsidR="00216D06" w:rsidRDefault="0097367B">
      <w:r>
        <w:t>Beginners</w:t>
      </w:r>
      <w:r w:rsidR="00216D06">
        <w:t xml:space="preserve"> </w:t>
      </w:r>
      <w:r>
        <w:t>guide for feature selection</w:t>
      </w:r>
      <w:r w:rsidR="001449D6">
        <w:t xml:space="preserve">. </w:t>
      </w:r>
      <w:r>
        <w:t>(</w:t>
      </w:r>
      <w:r w:rsidR="001449D6">
        <w:t>By</w:t>
      </w:r>
      <w:r>
        <w:t xml:space="preserve"> a </w:t>
      </w:r>
      <w:r w:rsidR="006C2503">
        <w:t>beginner</w:t>
      </w:r>
      <w:r>
        <w:t>)</w:t>
      </w:r>
    </w:p>
    <w:p w14:paraId="69D324B4" w14:textId="77777777" w:rsidR="006C2503" w:rsidRDefault="006C2503"/>
    <w:p w14:paraId="0F20F640" w14:textId="6E648D05" w:rsidR="00034244" w:rsidRDefault="00771768">
      <w:r>
        <w:t xml:space="preserve">When working with a large dataset, </w:t>
      </w:r>
      <w:r w:rsidR="00FA4E75">
        <w:t xml:space="preserve">modelling can be time consuming to run because of </w:t>
      </w:r>
      <w:r w:rsidR="00B605A3">
        <w:t>number</w:t>
      </w:r>
      <w:r w:rsidR="00FA4E75">
        <w:t xml:space="preserve"> of features.</w:t>
      </w:r>
      <w:r w:rsidR="00B605A3">
        <w:t xml:space="preserve"> It is not uncommon to have hundreds of features </w:t>
      </w:r>
      <w:r w:rsidR="008D5EC7">
        <w:t xml:space="preserve">for </w:t>
      </w:r>
      <w:r w:rsidR="00AC0F14">
        <w:t>a model</w:t>
      </w:r>
      <w:r w:rsidR="008D5EC7">
        <w:t>. Then it is critical to weed out irrelevant</w:t>
      </w:r>
      <w:r w:rsidR="00AC0F14">
        <w:t xml:space="preserve"> and subpar</w:t>
      </w:r>
      <w:r w:rsidR="008D5EC7">
        <w:t xml:space="preserve"> </w:t>
      </w:r>
      <w:r w:rsidR="00AC0F14">
        <w:t>features.</w:t>
      </w:r>
      <w:r w:rsidR="00034244">
        <w:t xml:space="preserve"> Then the concept of feature selection comes into play.</w:t>
      </w:r>
      <w:r w:rsidR="003F60C6">
        <w:t xml:space="preserve"> In this article, I shall try to inform about the widely used techniques for feature selection</w:t>
      </w:r>
      <w:r w:rsidR="000E1637">
        <w:t>, and demo some of them.</w:t>
      </w:r>
    </w:p>
    <w:p w14:paraId="67067151" w14:textId="269E4E66" w:rsidR="00E85D23" w:rsidRDefault="00363535">
      <w:r>
        <w:t xml:space="preserve">Feature selection is extremely important step for modelling a </w:t>
      </w:r>
      <w:r w:rsidR="00A37EFB">
        <w:t>computationally efficient model. There are a bunch of a technique for this.</w:t>
      </w:r>
      <w:r w:rsidR="00C6687D">
        <w:t xml:space="preserve"> </w:t>
      </w:r>
      <w:r w:rsidR="001612B7">
        <w:t>Let us</w:t>
      </w:r>
      <w:r w:rsidR="00C6687D">
        <w:t xml:space="preserve"> start by </w:t>
      </w:r>
      <w:r w:rsidR="001612B7">
        <w:t>defining the process of feature selection.</w:t>
      </w:r>
    </w:p>
    <w:p w14:paraId="04B104D7" w14:textId="77777777" w:rsidR="003F60C6" w:rsidRDefault="00C76397" w:rsidP="00C76397">
      <w:r>
        <w:t xml:space="preserve">Feature selection is the process of selecting a subset of </w:t>
      </w:r>
      <w:r w:rsidR="00BF2499">
        <w:t xml:space="preserve">most </w:t>
      </w:r>
      <w:r>
        <w:t xml:space="preserve">relevant </w:t>
      </w:r>
      <w:r w:rsidR="00BF2499">
        <w:t>predicting features for</w:t>
      </w:r>
      <w:r>
        <w:t xml:space="preserve"> use in machine learning model building.</w:t>
      </w:r>
      <w:r w:rsidR="001612B7">
        <w:t xml:space="preserve"> </w:t>
      </w:r>
    </w:p>
    <w:p w14:paraId="2D4AF11C" w14:textId="558FB21E" w:rsidR="00A37EFB" w:rsidRDefault="005C0A2C" w:rsidP="00C76397">
      <w:r>
        <w:t xml:space="preserve">It helps a model to perform better </w:t>
      </w:r>
      <w:r w:rsidR="00F94A06">
        <w:t>by weeding out redundant features and features that are not providing much insight</w:t>
      </w:r>
      <w:r w:rsidR="00DD5F44">
        <w:t xml:space="preserve">. It is economical in </w:t>
      </w:r>
      <w:r w:rsidR="003E2526">
        <w:t>computing power because there are fewer features to train on</w:t>
      </w:r>
      <w:r w:rsidR="00AC2E8E">
        <w:t xml:space="preserve">. Results are more </w:t>
      </w:r>
      <w:r w:rsidR="008F4A86">
        <w:t>interpretable,</w:t>
      </w:r>
      <w:r w:rsidR="00AC2E8E">
        <w:t xml:space="preserve"> and it reduces chance of overfitting </w:t>
      </w:r>
      <w:r w:rsidR="000A0531">
        <w:t>by detecting collinear features.</w:t>
      </w:r>
    </w:p>
    <w:p w14:paraId="7577C100" w14:textId="7463D2FA" w:rsidR="008F4A86" w:rsidRDefault="008F4A86" w:rsidP="00C76397">
      <w:r>
        <w:t>Methods:</w:t>
      </w:r>
    </w:p>
    <w:p w14:paraId="34A1B556" w14:textId="38BC44CD" w:rsidR="008F4A86" w:rsidRDefault="008F4A86" w:rsidP="008F4A86">
      <w:pPr>
        <w:pStyle w:val="ListParagraph"/>
        <w:numPr>
          <w:ilvl w:val="0"/>
          <w:numId w:val="1"/>
        </w:numPr>
      </w:pPr>
      <w:r>
        <w:t>Filter Methods</w:t>
      </w:r>
    </w:p>
    <w:p w14:paraId="29A8451D" w14:textId="7B048110" w:rsidR="003462A9" w:rsidRDefault="006B1CCE" w:rsidP="003462A9">
      <w:pPr>
        <w:pStyle w:val="ListParagraph"/>
        <w:numPr>
          <w:ilvl w:val="1"/>
          <w:numId w:val="1"/>
        </w:numPr>
      </w:pPr>
      <w:r>
        <w:t>Not a machine learning approach.</w:t>
      </w:r>
    </w:p>
    <w:p w14:paraId="76D846D5" w14:textId="34EE7E2F" w:rsidR="006B1CCE" w:rsidRDefault="006B1CCE" w:rsidP="003462A9">
      <w:pPr>
        <w:pStyle w:val="ListParagraph"/>
        <w:numPr>
          <w:ilvl w:val="1"/>
          <w:numId w:val="1"/>
        </w:numPr>
      </w:pPr>
      <w:r>
        <w:t>Based on attributes of the feature.</w:t>
      </w:r>
    </w:p>
    <w:p w14:paraId="3C6BAA3D" w14:textId="55E35054" w:rsidR="006B1CCE" w:rsidRDefault="00FC4C96" w:rsidP="003462A9">
      <w:pPr>
        <w:pStyle w:val="ListParagraph"/>
        <w:numPr>
          <w:ilvl w:val="1"/>
          <w:numId w:val="1"/>
        </w:numPr>
      </w:pPr>
      <w:r>
        <w:t>Model ag</w:t>
      </w:r>
      <w:r w:rsidR="00976CC7">
        <w:t>nostic</w:t>
      </w:r>
      <w:r w:rsidR="006213B7">
        <w:t xml:space="preserve">, </w:t>
      </w:r>
      <w:r w:rsidR="00897C1A">
        <w:t xml:space="preserve">i.e., </w:t>
      </w:r>
      <w:r w:rsidR="00EE42C9">
        <w:t>performance does not depend on model used</w:t>
      </w:r>
      <w:r w:rsidR="00976CC7">
        <w:t>.</w:t>
      </w:r>
    </w:p>
    <w:p w14:paraId="078AA232" w14:textId="04616D52" w:rsidR="00976CC7" w:rsidRDefault="000122D2" w:rsidP="003462A9">
      <w:pPr>
        <w:pStyle w:val="ListParagraph"/>
        <w:numPr>
          <w:ilvl w:val="1"/>
          <w:numId w:val="1"/>
        </w:numPr>
      </w:pPr>
      <w:r>
        <w:t>Should be used for preliminary screening</w:t>
      </w:r>
      <w:r w:rsidR="00C30457">
        <w:t>.</w:t>
      </w:r>
      <w:r w:rsidR="00092C93">
        <w:t xml:space="preserve"> Detects constant, duplicated, and correlated features</w:t>
      </w:r>
      <w:r w:rsidR="00DE0395">
        <w:t>.</w:t>
      </w:r>
    </w:p>
    <w:p w14:paraId="28AB9764" w14:textId="24EC50CE" w:rsidR="00BF05CC" w:rsidRDefault="00190843" w:rsidP="003462A9">
      <w:pPr>
        <w:pStyle w:val="ListParagraph"/>
        <w:numPr>
          <w:ilvl w:val="1"/>
          <w:numId w:val="1"/>
        </w:numPr>
      </w:pPr>
      <w:r>
        <w:t>Usually not the best performance</w:t>
      </w:r>
      <w:r w:rsidR="00BF05CC">
        <w:t>.</w:t>
      </w:r>
    </w:p>
    <w:p w14:paraId="71891C49" w14:textId="5BE5BE9A" w:rsidR="00E66525" w:rsidRDefault="00E66525" w:rsidP="00EF038B">
      <w:pPr>
        <w:pStyle w:val="ListParagraph"/>
        <w:numPr>
          <w:ilvl w:val="1"/>
          <w:numId w:val="1"/>
        </w:numPr>
      </w:pPr>
      <w:r>
        <w:t>Examples:</w:t>
      </w:r>
    </w:p>
    <w:p w14:paraId="7FE9D5B5" w14:textId="33E92E57" w:rsidR="00E66525" w:rsidRDefault="009E166F" w:rsidP="00EF038B">
      <w:pPr>
        <w:pStyle w:val="ListParagraph"/>
        <w:numPr>
          <w:ilvl w:val="2"/>
          <w:numId w:val="1"/>
        </w:numPr>
      </w:pPr>
      <w:r>
        <w:t>Univariate selection</w:t>
      </w:r>
      <w:r w:rsidR="0085213B">
        <w:t xml:space="preserve"> (ANOVA)</w:t>
      </w:r>
    </w:p>
    <w:p w14:paraId="13A386F1" w14:textId="7C899BB0" w:rsidR="0085213B" w:rsidRDefault="0085213B" w:rsidP="00EF038B">
      <w:pPr>
        <w:pStyle w:val="ListParagraph"/>
        <w:numPr>
          <w:ilvl w:val="2"/>
          <w:numId w:val="1"/>
        </w:numPr>
      </w:pPr>
      <w:r>
        <w:t>Chi Square</w:t>
      </w:r>
    </w:p>
    <w:p w14:paraId="6EB6F630" w14:textId="3B880B1B" w:rsidR="009E166F" w:rsidRDefault="009E166F" w:rsidP="00EF038B">
      <w:pPr>
        <w:pStyle w:val="ListParagraph"/>
        <w:numPr>
          <w:ilvl w:val="2"/>
          <w:numId w:val="1"/>
        </w:numPr>
      </w:pPr>
      <w:r>
        <w:t>Based on correlation</w:t>
      </w:r>
    </w:p>
    <w:p w14:paraId="6D1EE58B" w14:textId="39C9959C" w:rsidR="00B73B83" w:rsidRDefault="00B73B83" w:rsidP="00EF038B">
      <w:pPr>
        <w:pStyle w:val="ListParagraph"/>
        <w:numPr>
          <w:ilvl w:val="2"/>
          <w:numId w:val="1"/>
        </w:numPr>
      </w:pPr>
      <w:r>
        <w:t>Based on variance</w:t>
      </w:r>
    </w:p>
    <w:p w14:paraId="6971A690" w14:textId="3C6E0540" w:rsidR="008F4A86" w:rsidRDefault="008F4A86" w:rsidP="008F4A86">
      <w:pPr>
        <w:pStyle w:val="ListParagraph"/>
        <w:numPr>
          <w:ilvl w:val="0"/>
          <w:numId w:val="1"/>
        </w:numPr>
      </w:pPr>
      <w:r>
        <w:t>Wrapper Methods</w:t>
      </w:r>
    </w:p>
    <w:p w14:paraId="707857DA" w14:textId="792366C0" w:rsidR="00C30457" w:rsidRDefault="00C30457" w:rsidP="00C30457">
      <w:pPr>
        <w:pStyle w:val="ListParagraph"/>
        <w:numPr>
          <w:ilvl w:val="1"/>
          <w:numId w:val="1"/>
        </w:numPr>
      </w:pPr>
      <w:r>
        <w:t>Uses Machine Learning algorithm.</w:t>
      </w:r>
    </w:p>
    <w:p w14:paraId="5E29D659" w14:textId="6858A084" w:rsidR="00C30457" w:rsidRDefault="00C27ABE" w:rsidP="00C30457">
      <w:pPr>
        <w:pStyle w:val="ListParagraph"/>
        <w:numPr>
          <w:ilvl w:val="1"/>
          <w:numId w:val="1"/>
        </w:numPr>
      </w:pPr>
      <w:r>
        <w:t>Performance depends on model selected and data underlying</w:t>
      </w:r>
      <w:r w:rsidR="00F6252E">
        <w:t>.</w:t>
      </w:r>
    </w:p>
    <w:p w14:paraId="2B12D68D" w14:textId="5E48FD7F" w:rsidR="00F6252E" w:rsidRDefault="00F6252E" w:rsidP="00C30457">
      <w:pPr>
        <w:pStyle w:val="ListParagraph"/>
        <w:numPr>
          <w:ilvl w:val="1"/>
          <w:numId w:val="1"/>
        </w:numPr>
      </w:pPr>
      <w:r>
        <w:t xml:space="preserve">Usually </w:t>
      </w:r>
      <w:r w:rsidR="00830A1B">
        <w:t>suggests the optimal feature subset.</w:t>
      </w:r>
    </w:p>
    <w:p w14:paraId="3131C821" w14:textId="1EF3C860" w:rsidR="00530242" w:rsidRDefault="00530242" w:rsidP="00C30457">
      <w:pPr>
        <w:pStyle w:val="ListParagraph"/>
        <w:numPr>
          <w:ilvl w:val="1"/>
          <w:numId w:val="1"/>
        </w:numPr>
      </w:pPr>
      <w:r>
        <w:t xml:space="preserve">Tries different </w:t>
      </w:r>
      <w:r w:rsidR="00313101">
        <w:t>subset of features to figure out optimal features.</w:t>
      </w:r>
    </w:p>
    <w:p w14:paraId="22DC5D18" w14:textId="59B146A9" w:rsidR="00830A1B" w:rsidRDefault="00830A1B" w:rsidP="00C30457">
      <w:pPr>
        <w:pStyle w:val="ListParagraph"/>
        <w:numPr>
          <w:ilvl w:val="1"/>
          <w:numId w:val="1"/>
        </w:numPr>
      </w:pPr>
      <w:r>
        <w:t>Computation</w:t>
      </w:r>
      <w:r w:rsidR="00390780">
        <w:t>ally expensive.</w:t>
      </w:r>
    </w:p>
    <w:p w14:paraId="00F0A068" w14:textId="5B5CE1AB" w:rsidR="001E1308" w:rsidRDefault="001E1308" w:rsidP="00C30457">
      <w:pPr>
        <w:pStyle w:val="ListParagraph"/>
        <w:numPr>
          <w:ilvl w:val="1"/>
          <w:numId w:val="1"/>
        </w:numPr>
      </w:pPr>
      <w:r w:rsidRPr="001E1308">
        <w:t xml:space="preserve">Detect interactions between </w:t>
      </w:r>
      <w:r>
        <w:t>features.</w:t>
      </w:r>
    </w:p>
    <w:p w14:paraId="154A3B75" w14:textId="70CA114B" w:rsidR="00BF05CC" w:rsidRDefault="00190843" w:rsidP="00C30457">
      <w:pPr>
        <w:pStyle w:val="ListParagraph"/>
        <w:numPr>
          <w:ilvl w:val="1"/>
          <w:numId w:val="1"/>
        </w:numPr>
      </w:pPr>
      <w:r>
        <w:t>Possibly best performance</w:t>
      </w:r>
      <w:r w:rsidR="0052010E">
        <w:t xml:space="preserve"> in terms of feature elimination</w:t>
      </w:r>
      <w:r>
        <w:t>.</w:t>
      </w:r>
      <w:r w:rsidR="0052010E">
        <w:t xml:space="preserve"> W</w:t>
      </w:r>
      <w:r w:rsidR="0052010E" w:rsidRPr="0052010E">
        <w:t>rappers are terribly slow when it comes to large datasets.</w:t>
      </w:r>
    </w:p>
    <w:p w14:paraId="54FA138A" w14:textId="7ED0C00D" w:rsidR="00EF038B" w:rsidRDefault="00EF038B" w:rsidP="00C30457">
      <w:pPr>
        <w:pStyle w:val="ListParagraph"/>
        <w:numPr>
          <w:ilvl w:val="1"/>
          <w:numId w:val="1"/>
        </w:numPr>
      </w:pPr>
      <w:r>
        <w:t>Examples:</w:t>
      </w:r>
    </w:p>
    <w:p w14:paraId="2964BF24" w14:textId="7D0C3B29" w:rsidR="00EF038B" w:rsidRDefault="00EF038B" w:rsidP="00EF038B">
      <w:pPr>
        <w:pStyle w:val="ListParagraph"/>
        <w:numPr>
          <w:ilvl w:val="2"/>
          <w:numId w:val="1"/>
        </w:numPr>
      </w:pPr>
      <w:r>
        <w:t>Forward Selection</w:t>
      </w:r>
    </w:p>
    <w:p w14:paraId="59469B24" w14:textId="204E4CDD" w:rsidR="00EF038B" w:rsidRDefault="00EF038B" w:rsidP="00EF038B">
      <w:pPr>
        <w:pStyle w:val="ListParagraph"/>
        <w:numPr>
          <w:ilvl w:val="2"/>
          <w:numId w:val="1"/>
        </w:numPr>
      </w:pPr>
      <w:r>
        <w:t>Backward Selection</w:t>
      </w:r>
    </w:p>
    <w:p w14:paraId="442A6A6E" w14:textId="4FF3E0AC" w:rsidR="00EF038B" w:rsidRDefault="00EF038B" w:rsidP="0010079F">
      <w:pPr>
        <w:pStyle w:val="ListParagraph"/>
        <w:numPr>
          <w:ilvl w:val="2"/>
          <w:numId w:val="1"/>
        </w:numPr>
      </w:pPr>
      <w:r>
        <w:t>Exhaustive Search</w:t>
      </w:r>
    </w:p>
    <w:p w14:paraId="6BE49F76" w14:textId="4ACB98BF" w:rsidR="008F4A86" w:rsidRDefault="008F4A86" w:rsidP="008F4A86">
      <w:pPr>
        <w:pStyle w:val="ListParagraph"/>
        <w:numPr>
          <w:ilvl w:val="0"/>
          <w:numId w:val="1"/>
        </w:numPr>
      </w:pPr>
      <w:r>
        <w:t>Embedded Methods</w:t>
      </w:r>
    </w:p>
    <w:p w14:paraId="7FAFC5FA" w14:textId="7E38FB55" w:rsidR="005A637F" w:rsidRDefault="005A637F" w:rsidP="005A637F">
      <w:pPr>
        <w:pStyle w:val="ListParagraph"/>
        <w:numPr>
          <w:ilvl w:val="1"/>
          <w:numId w:val="1"/>
        </w:numPr>
      </w:pPr>
      <w:r>
        <w:t xml:space="preserve">Performs </w:t>
      </w:r>
      <w:r w:rsidR="00530242">
        <w:t>feature selection as building the model</w:t>
      </w:r>
      <w:r w:rsidR="00313101">
        <w:t>.</w:t>
      </w:r>
    </w:p>
    <w:p w14:paraId="6B0EDD51" w14:textId="1BA2EA25" w:rsidR="00313101" w:rsidRDefault="000C68B7" w:rsidP="005A637F">
      <w:pPr>
        <w:pStyle w:val="ListParagraph"/>
        <w:numPr>
          <w:ilvl w:val="1"/>
          <w:numId w:val="1"/>
        </w:numPr>
      </w:pPr>
      <w:r>
        <w:lastRenderedPageBreak/>
        <w:t>Less computationally expensive than Wrapper methods</w:t>
      </w:r>
      <w:r w:rsidR="00190843">
        <w:t>.</w:t>
      </w:r>
    </w:p>
    <w:p w14:paraId="53FD40C4" w14:textId="19B947B3" w:rsidR="00190843" w:rsidRDefault="00190843" w:rsidP="005A637F">
      <w:pPr>
        <w:pStyle w:val="ListParagraph"/>
        <w:numPr>
          <w:ilvl w:val="1"/>
          <w:numId w:val="1"/>
        </w:numPr>
      </w:pPr>
      <w:r>
        <w:t>Best of both worlds, more realistic approach.</w:t>
      </w:r>
    </w:p>
    <w:p w14:paraId="27463B9E" w14:textId="32AB0748" w:rsidR="0010079F" w:rsidRDefault="0010079F" w:rsidP="005A637F">
      <w:pPr>
        <w:pStyle w:val="ListParagraph"/>
        <w:numPr>
          <w:ilvl w:val="1"/>
          <w:numId w:val="1"/>
        </w:numPr>
      </w:pPr>
      <w:r>
        <w:t>Examples:</w:t>
      </w:r>
    </w:p>
    <w:p w14:paraId="66431AD6" w14:textId="18DAA093" w:rsidR="0010079F" w:rsidRDefault="0010079F" w:rsidP="0010079F">
      <w:pPr>
        <w:pStyle w:val="ListParagraph"/>
        <w:numPr>
          <w:ilvl w:val="2"/>
          <w:numId w:val="1"/>
        </w:numPr>
      </w:pPr>
      <w:r>
        <w:t>Lasso / Ridge</w:t>
      </w:r>
      <w:r w:rsidR="00074EF7">
        <w:t xml:space="preserve"> (</w:t>
      </w:r>
      <w:r w:rsidR="001A0D56">
        <w:t>r</w:t>
      </w:r>
      <w:r w:rsidR="00074EF7">
        <w:t>egularized</w:t>
      </w:r>
      <w:r w:rsidR="001A0D56">
        <w:t xml:space="preserve"> features</w:t>
      </w:r>
      <w:r w:rsidR="00B6652E">
        <w:t xml:space="preserve"> in form of </w:t>
      </w:r>
      <w:r w:rsidR="00B6652E" w:rsidRPr="00B6652E">
        <w:t>ElasticNet</w:t>
      </w:r>
      <w:r w:rsidR="00074EF7">
        <w:t>)</w:t>
      </w:r>
    </w:p>
    <w:p w14:paraId="4154B369" w14:textId="1CDBC08C" w:rsidR="0010079F" w:rsidRDefault="0010079F" w:rsidP="0010079F">
      <w:pPr>
        <w:pStyle w:val="ListParagraph"/>
        <w:numPr>
          <w:ilvl w:val="2"/>
          <w:numId w:val="1"/>
        </w:numPr>
      </w:pPr>
      <w:r>
        <w:t>Tree based</w:t>
      </w:r>
      <w:r w:rsidR="0077596D">
        <w:t xml:space="preserve"> selection.</w:t>
      </w:r>
    </w:p>
    <w:p w14:paraId="35768809" w14:textId="24893320" w:rsidR="0077596D" w:rsidRDefault="0077596D" w:rsidP="0010079F">
      <w:pPr>
        <w:pStyle w:val="ListParagraph"/>
        <w:numPr>
          <w:ilvl w:val="2"/>
          <w:numId w:val="1"/>
        </w:numPr>
      </w:pPr>
      <w:r>
        <w:t>Regression coefficients</w:t>
      </w:r>
      <w:r w:rsidR="004A7D55">
        <w:t xml:space="preserve"> (</w:t>
      </w:r>
      <w:r w:rsidR="00176739">
        <w:t>features must be standardized</w:t>
      </w:r>
      <w:r w:rsidR="004A7D55">
        <w:t>)</w:t>
      </w:r>
      <w:r>
        <w:t>.</w:t>
      </w:r>
    </w:p>
    <w:p w14:paraId="2B932B4E" w14:textId="3A0B6B87" w:rsidR="00363143" w:rsidRDefault="00363143" w:rsidP="008F4A86">
      <w:pPr>
        <w:pStyle w:val="ListParagraph"/>
        <w:numPr>
          <w:ilvl w:val="0"/>
          <w:numId w:val="1"/>
        </w:numPr>
      </w:pPr>
      <w:r>
        <w:t>Hybrid Methods</w:t>
      </w:r>
    </w:p>
    <w:p w14:paraId="6328F707" w14:textId="4C3543F7" w:rsidR="00C246D2" w:rsidRDefault="00C246D2" w:rsidP="00C246D2">
      <w:pPr>
        <w:pStyle w:val="ListParagraph"/>
        <w:numPr>
          <w:ilvl w:val="1"/>
          <w:numId w:val="1"/>
        </w:numPr>
      </w:pPr>
      <w:r>
        <w:t>Mixture of all the techniques above.</w:t>
      </w:r>
    </w:p>
    <w:p w14:paraId="327D2F1A" w14:textId="551EF34A" w:rsidR="00C246D2" w:rsidRDefault="00C246D2" w:rsidP="00C246D2">
      <w:pPr>
        <w:pStyle w:val="ListParagraph"/>
        <w:numPr>
          <w:ilvl w:val="1"/>
          <w:numId w:val="1"/>
        </w:numPr>
      </w:pPr>
      <w:r>
        <w:t>Less computationally expensive than Wrapper methods.</w:t>
      </w:r>
    </w:p>
    <w:p w14:paraId="1F683E3E" w14:textId="6543552A" w:rsidR="00734679" w:rsidRDefault="00734679" w:rsidP="00C246D2">
      <w:pPr>
        <w:pStyle w:val="ListParagraph"/>
        <w:numPr>
          <w:ilvl w:val="1"/>
          <w:numId w:val="1"/>
        </w:numPr>
      </w:pPr>
      <w:r>
        <w:t>Examples:</w:t>
      </w:r>
    </w:p>
    <w:p w14:paraId="6327166E" w14:textId="3AD4EF2D" w:rsidR="00734679" w:rsidRDefault="004A133E" w:rsidP="00734679">
      <w:pPr>
        <w:pStyle w:val="ListParagraph"/>
        <w:numPr>
          <w:ilvl w:val="2"/>
          <w:numId w:val="1"/>
        </w:numPr>
      </w:pPr>
      <w:r>
        <w:t>Feature shuffling</w:t>
      </w:r>
    </w:p>
    <w:p w14:paraId="15E86C50" w14:textId="13E5B0C3" w:rsidR="004A133E" w:rsidRDefault="004A133E" w:rsidP="00734679">
      <w:pPr>
        <w:pStyle w:val="ListParagraph"/>
        <w:numPr>
          <w:ilvl w:val="2"/>
          <w:numId w:val="1"/>
        </w:numPr>
      </w:pPr>
      <w:r>
        <w:t>Recursive feature elimination</w:t>
      </w:r>
    </w:p>
    <w:p w14:paraId="6DBAD86B" w14:textId="0A637DDD" w:rsidR="004A133E" w:rsidRDefault="003A3307" w:rsidP="00734679">
      <w:pPr>
        <w:pStyle w:val="ListParagraph"/>
        <w:numPr>
          <w:ilvl w:val="2"/>
          <w:numId w:val="1"/>
        </w:numPr>
      </w:pPr>
      <w:r>
        <w:t>Recursive feature addition</w:t>
      </w:r>
    </w:p>
    <w:p w14:paraId="25E04EC5" w14:textId="4E8E9CF8" w:rsidR="006B4681" w:rsidRDefault="00D96B5B" w:rsidP="006B4681">
      <w:r>
        <w:t xml:space="preserve">To demo </w:t>
      </w:r>
      <w:r w:rsidR="00C046A7">
        <w:t xml:space="preserve">these techniques, </w:t>
      </w:r>
      <w:r w:rsidR="006B4681">
        <w:t xml:space="preserve">I </w:t>
      </w:r>
      <w:r w:rsidR="00C046A7">
        <w:t>performed</w:t>
      </w:r>
      <w:r w:rsidR="00C11969">
        <w:t xml:space="preserve"> feature selection b</w:t>
      </w:r>
      <w:r w:rsidR="00C11969" w:rsidRPr="00C11969">
        <w:t>ased on correlation</w:t>
      </w:r>
      <w:r w:rsidR="00C11969">
        <w:t xml:space="preserve">, </w:t>
      </w:r>
      <w:r w:rsidR="006B4681" w:rsidRPr="006B4681">
        <w:t>ANNOVA</w:t>
      </w:r>
      <w:r w:rsidR="00C046A7">
        <w:t xml:space="preserve">, </w:t>
      </w:r>
      <w:r w:rsidR="006B4681">
        <w:t>Forward Selection</w:t>
      </w:r>
      <w:r w:rsidR="00C046A7">
        <w:t xml:space="preserve">, </w:t>
      </w:r>
      <w:r w:rsidR="006B4681">
        <w:t>RFECV</w:t>
      </w:r>
      <w:r w:rsidR="00C046A7">
        <w:t xml:space="preserve">, </w:t>
      </w:r>
      <w:r w:rsidR="0090406B">
        <w:t>Lasso</w:t>
      </w:r>
      <w:r w:rsidR="00C046A7">
        <w:t xml:space="preserve"> techniques on </w:t>
      </w:r>
      <w:r w:rsidR="001E531B">
        <w:t xml:space="preserve">the king county housing dataset. To keep this </w:t>
      </w:r>
      <w:r w:rsidR="00EB0C5C">
        <w:t xml:space="preserve">article short and not diverge from the star here, Feature Selection, I am </w:t>
      </w:r>
      <w:r w:rsidR="00A3357A">
        <w:t>briefly going through the steps that I took for the data preparation.</w:t>
      </w:r>
    </w:p>
    <w:p w14:paraId="25E644CA" w14:textId="2708C1FF" w:rsidR="00A3357A" w:rsidRDefault="00A222E9" w:rsidP="00A222E9">
      <w:pPr>
        <w:pStyle w:val="ListParagraph"/>
        <w:numPr>
          <w:ilvl w:val="0"/>
          <w:numId w:val="3"/>
        </w:numPr>
      </w:pPr>
      <w:r>
        <w:t>I dropped duplicates from `id` column.</w:t>
      </w:r>
    </w:p>
    <w:p w14:paraId="160720BE" w14:textId="06393679" w:rsidR="00A222E9" w:rsidRDefault="00A222E9" w:rsidP="00A222E9">
      <w:pPr>
        <w:pStyle w:val="ListParagraph"/>
        <w:numPr>
          <w:ilvl w:val="0"/>
          <w:numId w:val="3"/>
        </w:numPr>
      </w:pPr>
      <w:r>
        <w:t xml:space="preserve">Filled in </w:t>
      </w:r>
      <w:proofErr w:type="spellStart"/>
      <w:r>
        <w:t>NaN’s</w:t>
      </w:r>
      <w:proofErr w:type="spellEnd"/>
      <w:r>
        <w:t xml:space="preserve"> with 0, and </w:t>
      </w:r>
      <w:r w:rsidR="00B54535">
        <w:t xml:space="preserve">other erroneous inputs to 0 in the </w:t>
      </w:r>
      <w:r w:rsidR="00F341B2" w:rsidRPr="00F341B2">
        <w:t>'waterfront'</w:t>
      </w:r>
      <w:r w:rsidR="00F341B2">
        <w:t>,</w:t>
      </w:r>
      <w:r w:rsidR="00F341B2" w:rsidRPr="00F341B2">
        <w:t xml:space="preserve"> </w:t>
      </w:r>
      <w:r w:rsidR="00F341B2" w:rsidRPr="00F341B2">
        <w:t>'view'</w:t>
      </w:r>
      <w:r w:rsidR="00F341B2">
        <w:t>,</w:t>
      </w:r>
      <w:r w:rsidR="00F341B2" w:rsidRPr="00F341B2">
        <w:t xml:space="preserve"> </w:t>
      </w:r>
      <w:r w:rsidR="00F341B2" w:rsidRPr="00F341B2">
        <w:t>'</w:t>
      </w:r>
      <w:proofErr w:type="spellStart"/>
      <w:r w:rsidR="00F341B2" w:rsidRPr="00F341B2">
        <w:t>yr_renovated</w:t>
      </w:r>
      <w:proofErr w:type="spellEnd"/>
      <w:r w:rsidR="00F341B2" w:rsidRPr="00F341B2">
        <w:t>'</w:t>
      </w:r>
      <w:r w:rsidR="00AF34E5">
        <w:t xml:space="preserve">, and </w:t>
      </w:r>
      <w:r w:rsidR="00F341B2" w:rsidRPr="00F341B2">
        <w:t>'</w:t>
      </w:r>
      <w:proofErr w:type="spellStart"/>
      <w:r w:rsidR="00F341B2" w:rsidRPr="00F341B2">
        <w:t>sqft_basement</w:t>
      </w:r>
      <w:proofErr w:type="spellEnd"/>
      <w:r w:rsidR="00F341B2" w:rsidRPr="00F341B2">
        <w:t>'</w:t>
      </w:r>
      <w:r w:rsidR="00AF34E5">
        <w:t xml:space="preserve"> features.</w:t>
      </w:r>
    </w:p>
    <w:p w14:paraId="17933A88" w14:textId="4E632330" w:rsidR="00AF34E5" w:rsidRDefault="00AF34E5" w:rsidP="00A222E9">
      <w:pPr>
        <w:pStyle w:val="ListParagraph"/>
        <w:numPr>
          <w:ilvl w:val="0"/>
          <w:numId w:val="3"/>
        </w:numPr>
      </w:pPr>
      <w:r>
        <w:t>Casted appr</w:t>
      </w:r>
      <w:r w:rsidR="00614156">
        <w:t xml:space="preserve">opriate </w:t>
      </w:r>
      <w:proofErr w:type="spellStart"/>
      <w:r w:rsidR="00614156">
        <w:t>dtypes</w:t>
      </w:r>
      <w:proofErr w:type="spellEnd"/>
      <w:r w:rsidR="00614156">
        <w:t>.</w:t>
      </w:r>
    </w:p>
    <w:p w14:paraId="4C49BB28" w14:textId="34B9CEDE" w:rsidR="00614156" w:rsidRDefault="00614156" w:rsidP="00A222E9">
      <w:pPr>
        <w:pStyle w:val="ListParagraph"/>
        <w:numPr>
          <w:ilvl w:val="0"/>
          <w:numId w:val="3"/>
        </w:numPr>
      </w:pPr>
      <w:r>
        <w:t>Removed outliers from the data</w:t>
      </w:r>
      <w:r w:rsidR="00F33CE6">
        <w:t>.</w:t>
      </w:r>
    </w:p>
    <w:p w14:paraId="5741F862" w14:textId="24667EC3" w:rsidR="00F33CE6" w:rsidRDefault="00F33CE6" w:rsidP="00A222E9">
      <w:pPr>
        <w:pStyle w:val="ListParagraph"/>
        <w:numPr>
          <w:ilvl w:val="0"/>
          <w:numId w:val="3"/>
        </w:numPr>
      </w:pPr>
      <w:r>
        <w:t xml:space="preserve">Scaled the data to </w:t>
      </w:r>
      <w:proofErr w:type="spellStart"/>
      <w:r w:rsidR="00CC7C12">
        <w:t>MinMaxScaler</w:t>
      </w:r>
      <w:proofErr w:type="spellEnd"/>
      <w:r w:rsidR="007C506F">
        <w:t xml:space="preserve"> (</w:t>
      </w:r>
      <w:r w:rsidR="007C506F">
        <w:rPr>
          <w:rFonts w:ascii="Segoe UI" w:hAnsi="Segoe UI" w:cs="Segoe UI"/>
          <w:color w:val="212529"/>
          <w:shd w:val="clear" w:color="auto" w:fill="FFFFFF"/>
        </w:rPr>
        <w:t xml:space="preserve">This </w:t>
      </w:r>
      <w:r w:rsidR="007C506F">
        <w:rPr>
          <w:rFonts w:ascii="Segoe UI" w:hAnsi="Segoe UI" w:cs="Segoe UI"/>
          <w:color w:val="212529"/>
          <w:shd w:val="clear" w:color="auto" w:fill="FFFFFF"/>
        </w:rPr>
        <w:t>scaler</w:t>
      </w:r>
      <w:r w:rsidR="007C506F">
        <w:rPr>
          <w:rFonts w:ascii="Segoe UI" w:hAnsi="Segoe UI" w:cs="Segoe UI"/>
          <w:color w:val="212529"/>
          <w:shd w:val="clear" w:color="auto" w:fill="FFFFFF"/>
        </w:rPr>
        <w:t xml:space="preserve"> scales and translates each feature individually such that it is in the given range on the </w:t>
      </w:r>
      <w:r w:rsidR="005C002A">
        <w:rPr>
          <w:rFonts w:ascii="Segoe UI" w:hAnsi="Segoe UI" w:cs="Segoe UI"/>
          <w:color w:val="212529"/>
          <w:shd w:val="clear" w:color="auto" w:fill="FFFFFF"/>
        </w:rPr>
        <w:t>data</w:t>
      </w:r>
      <w:r w:rsidR="007C506F">
        <w:rPr>
          <w:rFonts w:ascii="Segoe UI" w:hAnsi="Segoe UI" w:cs="Segoe UI"/>
          <w:color w:val="212529"/>
          <w:shd w:val="clear" w:color="auto" w:fill="FFFFFF"/>
        </w:rPr>
        <w:t>set, e.g.</w:t>
      </w:r>
      <w:r w:rsidR="005C002A">
        <w:rPr>
          <w:rFonts w:ascii="Segoe UI" w:hAnsi="Segoe UI" w:cs="Segoe UI"/>
          <w:color w:val="212529"/>
          <w:shd w:val="clear" w:color="auto" w:fill="FFFFFF"/>
        </w:rPr>
        <w:t>,</w:t>
      </w:r>
      <w:r w:rsidR="007C506F">
        <w:rPr>
          <w:rFonts w:ascii="Segoe UI" w:hAnsi="Segoe UI" w:cs="Segoe UI"/>
          <w:color w:val="212529"/>
          <w:shd w:val="clear" w:color="auto" w:fill="FFFFFF"/>
        </w:rPr>
        <w:t xml:space="preserve"> between zero and one</w:t>
      </w:r>
      <w:r w:rsidR="007C506F">
        <w:t>)</w:t>
      </w:r>
      <w:r w:rsidR="005C002A">
        <w:t xml:space="preserve"> for use in lasso</w:t>
      </w:r>
      <w:r w:rsidR="00CC7C12">
        <w:t>.</w:t>
      </w:r>
    </w:p>
    <w:p w14:paraId="6446F5B3" w14:textId="77777777" w:rsidR="006B4681" w:rsidRDefault="006B4681" w:rsidP="006B4681"/>
    <w:sectPr w:rsidR="006B46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9132D2"/>
    <w:multiLevelType w:val="hybridMultilevel"/>
    <w:tmpl w:val="F96651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44091E"/>
    <w:multiLevelType w:val="hybridMultilevel"/>
    <w:tmpl w:val="524CA46A"/>
    <w:lvl w:ilvl="0" w:tplc="04090019">
      <w:start w:val="9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7CF344EB"/>
    <w:multiLevelType w:val="hybridMultilevel"/>
    <w:tmpl w:val="AAB0A6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630" w:hanging="360"/>
      </w:pPr>
    </w:lvl>
    <w:lvl w:ilvl="2" w:tplc="0409001B">
      <w:start w:val="1"/>
      <w:numFmt w:val="lowerRoman"/>
      <w:lvlText w:val="%3."/>
      <w:lvlJc w:val="right"/>
      <w:pPr>
        <w:ind w:left="99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AyNjc0NQOyTZR0lIJTi4sz8/NACoxqAQnCEd0sAAAA"/>
  </w:docVars>
  <w:rsids>
    <w:rsidRoot w:val="003520BD"/>
    <w:rsid w:val="000122D2"/>
    <w:rsid w:val="00034244"/>
    <w:rsid w:val="00074EF7"/>
    <w:rsid w:val="00092BE2"/>
    <w:rsid w:val="00092C93"/>
    <w:rsid w:val="000A0531"/>
    <w:rsid w:val="000C68B7"/>
    <w:rsid w:val="000E1637"/>
    <w:rsid w:val="0010079F"/>
    <w:rsid w:val="001449D6"/>
    <w:rsid w:val="001612B7"/>
    <w:rsid w:val="00176739"/>
    <w:rsid w:val="00190843"/>
    <w:rsid w:val="001A0D56"/>
    <w:rsid w:val="001D2792"/>
    <w:rsid w:val="001E1308"/>
    <w:rsid w:val="001E531B"/>
    <w:rsid w:val="00216B3F"/>
    <w:rsid w:val="00216D06"/>
    <w:rsid w:val="00313101"/>
    <w:rsid w:val="003462A9"/>
    <w:rsid w:val="003520BD"/>
    <w:rsid w:val="00363143"/>
    <w:rsid w:val="00363535"/>
    <w:rsid w:val="00390780"/>
    <w:rsid w:val="003A3307"/>
    <w:rsid w:val="003E2526"/>
    <w:rsid w:val="003F60C6"/>
    <w:rsid w:val="004A133E"/>
    <w:rsid w:val="004A7D55"/>
    <w:rsid w:val="0052010E"/>
    <w:rsid w:val="00530242"/>
    <w:rsid w:val="005A637F"/>
    <w:rsid w:val="005C002A"/>
    <w:rsid w:val="005C0A2C"/>
    <w:rsid w:val="00614156"/>
    <w:rsid w:val="006213B7"/>
    <w:rsid w:val="006B1CCE"/>
    <w:rsid w:val="006B4681"/>
    <w:rsid w:val="006C2503"/>
    <w:rsid w:val="006E05FD"/>
    <w:rsid w:val="00734679"/>
    <w:rsid w:val="00771768"/>
    <w:rsid w:val="0077596D"/>
    <w:rsid w:val="007C506F"/>
    <w:rsid w:val="00830A1B"/>
    <w:rsid w:val="0085213B"/>
    <w:rsid w:val="00897C1A"/>
    <w:rsid w:val="008D5EC7"/>
    <w:rsid w:val="008F4A86"/>
    <w:rsid w:val="0090406B"/>
    <w:rsid w:val="0095045F"/>
    <w:rsid w:val="0097367B"/>
    <w:rsid w:val="00976CC7"/>
    <w:rsid w:val="009E166F"/>
    <w:rsid w:val="00A222E9"/>
    <w:rsid w:val="00A3357A"/>
    <w:rsid w:val="00A37EFB"/>
    <w:rsid w:val="00A73593"/>
    <w:rsid w:val="00AC0F14"/>
    <w:rsid w:val="00AC2E8E"/>
    <w:rsid w:val="00AF34E5"/>
    <w:rsid w:val="00B54535"/>
    <w:rsid w:val="00B605A3"/>
    <w:rsid w:val="00B6652E"/>
    <w:rsid w:val="00B73B83"/>
    <w:rsid w:val="00BF05CC"/>
    <w:rsid w:val="00BF2499"/>
    <w:rsid w:val="00C046A7"/>
    <w:rsid w:val="00C11969"/>
    <w:rsid w:val="00C246D2"/>
    <w:rsid w:val="00C27ABE"/>
    <w:rsid w:val="00C30457"/>
    <w:rsid w:val="00C6687D"/>
    <w:rsid w:val="00C76397"/>
    <w:rsid w:val="00CC7C12"/>
    <w:rsid w:val="00D8676D"/>
    <w:rsid w:val="00D96B5B"/>
    <w:rsid w:val="00DD5F44"/>
    <w:rsid w:val="00DE0395"/>
    <w:rsid w:val="00E344DB"/>
    <w:rsid w:val="00E66525"/>
    <w:rsid w:val="00E85D23"/>
    <w:rsid w:val="00EB0C5C"/>
    <w:rsid w:val="00EE42C9"/>
    <w:rsid w:val="00EF038B"/>
    <w:rsid w:val="00F33CE6"/>
    <w:rsid w:val="00F341B2"/>
    <w:rsid w:val="00F6252E"/>
    <w:rsid w:val="00F94A06"/>
    <w:rsid w:val="00FA4E75"/>
    <w:rsid w:val="00FC4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37756"/>
  <w15:chartTrackingRefBased/>
  <w15:docId w15:val="{6CEC204F-0A2D-40AF-990F-D4BE3A9DC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4A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76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44C7A5A8-4BC9-4B0E-83E1-1210B8705DF8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29</TotalTime>
  <Pages>2</Pages>
  <Words>475</Words>
  <Characters>2714</Characters>
  <Application>Microsoft Office Word</Application>
  <DocSecurity>0</DocSecurity>
  <Lines>22</Lines>
  <Paragraphs>6</Paragraphs>
  <ScaleCrop>false</ScaleCrop>
  <Company/>
  <LinksUpToDate>false</LinksUpToDate>
  <CharactersWithSpaces>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jid Ahsan</dc:creator>
  <cp:keywords/>
  <dc:description/>
  <cp:lastModifiedBy>Tamjid Ahsan</cp:lastModifiedBy>
  <cp:revision>94</cp:revision>
  <dcterms:created xsi:type="dcterms:W3CDTF">2021-05-05T14:57:00Z</dcterms:created>
  <dcterms:modified xsi:type="dcterms:W3CDTF">2021-05-08T20:30:00Z</dcterms:modified>
</cp:coreProperties>
</file>